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Leskin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kin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7 Old Green Bay Road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leskin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0890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